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Feb 26, 2013 # Get list of genes from peptide file:</w:t>
      </w:r>
    </w:p>
    <w:p>
      <w:pPr>
        <w:pStyle w:val="SourceCode"/>
      </w:pPr>
      <w:r>
        <w:rPr>
          <w:rStyle w:val="VerbatimChar"/>
        </w:rPr>
        <w:t xml:space="preserve">grep "&gt;" YnKn_dehydrins.faa | sed 's/|/ /g' | sed 's/&gt;//' | awk '{print $1}'</w:t>
      </w:r>
    </w:p>
    <w:bookmarkStart w:id="21" w:name="download-the-promoters-using-query_phytozome.py"/>
    <w:p>
      <w:pPr>
        <w:pStyle w:val="Heading1"/>
      </w:pPr>
      <w:r>
        <w:t xml:space="preserve">Download the promoters using query_phytozome.py</w:t>
      </w:r>
    </w:p>
    <w:bookmarkEnd w:id="21"/>
    <w:bookmarkStart w:id="22" w:name="add-extra-promoters-from-species-not-on-phytozome"/>
    <w:p>
      <w:pPr>
        <w:pStyle w:val="Heading1"/>
      </w:pPr>
      <w:r>
        <w:t xml:space="preserve">Add extra promoters from species not on Phytozome</w:t>
      </w:r>
    </w:p>
    <w:bookmarkEnd w:id="22"/>
    <w:bookmarkStart w:id="23" w:name="replace-the-promoters-for-genes-that-are-wrong"/>
    <w:p>
      <w:pPr>
        <w:pStyle w:val="Heading1"/>
      </w:pPr>
      <w:r>
        <w:t xml:space="preserve">Replace the promoters for genes that are wrong</w:t>
      </w:r>
    </w:p>
    <w:bookmarkEnd w:id="23"/>
    <w:p>
      <w:pPr>
        <w:pStyle w:val="SourceCode"/>
      </w:pPr>
      <w:r>
        <w:rPr>
          <w:rStyle w:val="VerbatimChar"/>
        </w:rPr>
        <w:t xml:space="preserve">for line in `cat wrong_promoters.txt`; do grep $line KS_dehydrins_promoters.fas; done</w:t>
      </w:r>
    </w:p>
    <w:p>
      <w:r>
        <w:t xml:space="preserve">Cucsa.109360 YnSKn Eucgr.F01727 done Kn MDP0000629961 YnSKn Glyma17g24193 KS Glyma09g31740 YnKn Gorai.012G154800 YnSKn Potri.013G062400 done Kn ppa010975m.g YnSKn Thecc1EG025860 KS GRMZM2G169372 KS</w:t>
      </w:r>
    </w:p>
    <w:bookmarkStart w:id="24" w:name="these-genes-are-not-sk2-but-look-very-similar-to-sk2-placed-in-that-category"/>
    <w:p>
      <w:pPr>
        <w:pStyle w:val="Heading1"/>
      </w:pPr>
      <w:r>
        <w:t xml:space="preserve">These genes are not SK2, but look very similar to SK2, placed in that category</w:t>
      </w:r>
    </w:p>
    <w:bookmarkEnd w:id="24"/>
    <w:p>
      <w:r>
        <w:t xml:space="preserve">Lus10003340.g Lus10022643.g</w:t>
      </w:r>
    </w:p>
    <w:p>
      <w:r>
        <w:t xml:space="preserve">Feb 5, 2013 # Incorrect translation of a gene in maldo While trying to build a transfac matix of Y-segments, BioPython would spit out errors, i finally figured out that they were due to an X amino acid in the identified Y-segment of MDP0000265874. The problem was due to Phytozome missing a nucleotide in the following sequence: GACACAGATGAGTT, it should have been GACACAGATGAGTAT, which results in a proper translation of the nucleotide sequence, in its current state it translates with several stop codons. I will mannually replace the X wiht the correct Y.</w:t>
      </w:r>
    </w:p>
    <w:p>
      <w:r>
        <w:t xml:space="preserve">For K-segment two genes contained and X: MDP0000196703 and MDP0000178973. The proper sequences were obtained by taking the nucleotide sequence from Phytozome, BLASTing on GenBank and locating the best Malus domestica match.</w:t>
      </w:r>
    </w:p>
    <w:p>
      <w:r>
        <w:t xml:space="preserve">MDP0000196703, was modified &gt;gi|382948205|gb|AFG33217.1| dehydrin 7 [Malus x domestica] MAGKSTMVPLACFIALAAQARALEVVGGEGLKQKIKEKLPGSTTTDTTYDTTYPGRHHQEKGMKDKNKDK LPEGHKDDPYYSTPHTTLTTTTYGVTTYMEEHH</w:t>
      </w:r>
      <w:r>
        <w:rPr>
          <w:i/>
        </w:rPr>
        <w:t xml:space="preserve">EKKGIMDKINEKLPS</w:t>
      </w:r>
      <w:r>
        <w:t xml:space="preserve">GHHWRL</w:t>
      </w:r>
    </w:p>
    <w:p>
      <w:r>
        <w:t xml:space="preserve">MDP0000178973 No proper matches found, was removed from dehydrins.faa</w:t>
      </w:r>
    </w:p>
    <w:p>
      <w:r>
        <w:t xml:space="preserve">Data downloaded from Phytozome on February 2, 2013</w:t>
      </w:r>
    </w:p>
    <w:bookmarkStart w:id="25" w:name="command-used-to-count-the-number-of-unique-dehydrins-in-phytozome-v9.0-release"/>
    <w:p>
      <w:pPr>
        <w:pStyle w:val="Heading3"/>
      </w:pPr>
      <w:r>
        <w:t xml:space="preserve">Command used to count the number of unique dehydrins in Phytozome v9.0 release:</w:t>
      </w:r>
    </w:p>
    <w:bookmarkEnd w:id="25"/>
    <w:p>
      <w:pPr>
        <w:pStyle w:val="SourceCode"/>
      </w:pPr>
      <w:r>
        <w:rPr>
          <w:rStyle w:val="VerbatimChar"/>
        </w:rPr>
        <w:t xml:space="preserve"> grep "&gt;" scripts/dehydrins.fas|sed 's/|/ /g'|awk {'print $1'}| sort|uniq|wc -l</w:t>
      </w:r>
    </w:p>
    <w:p>
      <w:r>
        <w:t xml:space="preserve">the total number of unique genes is 251 and the number of unique transcripts is 281</w:t>
      </w:r>
    </w:p>
    <w:p>
      <w:r>
        <w:rPr>
          <w:b/>
        </w:rPr>
        <w:t xml:space="preserve">Aquca_038_00119</w:t>
      </w:r>
      <w:r>
        <w:t xml:space="preserve"> </w:t>
      </w:r>
      <w:r>
        <w:t xml:space="preserve">has 4 different transcripts and has a dehydrin and</w:t>
      </w:r>
      <w:r>
        <w:t xml:space="preserve"> </w:t>
      </w:r>
      <w:r>
        <w:rPr>
          <w:i/>
        </w:rPr>
        <w:t xml:space="preserve">reticulon</w:t>
      </w:r>
      <w:r>
        <w:t xml:space="preserve"> </w:t>
      </w:r>
      <w:r>
        <w:t xml:space="preserve">domain, the dehydrin domain is 7-39.</w:t>
      </w:r>
    </w:p>
    <w:p>
      <w:r>
        <w:t xml:space="preserve">The K-segments: &gt;Aquca_038_00119|Aquca_038_00119.1 HSESLMEKIKEKIHG</w:t>
      </w:r>
    </w:p>
    <w:p>
      <w:r>
        <w:t xml:space="preserve">Dehydrins were not detected in lower plants, except Physcomitrella</w:t>
      </w:r>
    </w:p>
    <w:bookmarkStart w:id="26" w:name="physcomitrella-patens-dehydrins"/>
    <w:p>
      <w:pPr>
        <w:pStyle w:val="Heading3"/>
      </w:pPr>
      <w:r>
        <w:t xml:space="preserve">Physcomitrella patens dehydrins</w:t>
      </w:r>
    </w:p>
    <w:bookmarkEnd w:id="26"/>
    <w:p>
      <w:r>
        <w:t xml:space="preserve">Selginella moellendorffii is closer to higher plants then Physcomitrella, however no dehydrins were found using either my search or the keyword ontology search on Phytozome.</w:t>
      </w:r>
    </w:p>
    <w:p>
      <w:r>
        <w:t xml:space="preserve">Physcomitrella patens contains 5 potential dehydrins</w:t>
      </w:r>
    </w:p>
    <w:p>
      <w:pPr>
        <w:pStyle w:val="BlockQuote"/>
      </w:pPr>
      <w:r>
        <w:t xml:space="preserve">Pp1s149_49V6|Pp1s149_49V6.1|Ppatens EKKGFVGKIKDMIHH not a dehydrin Pp1s442_22V6|Pp1s442_22V6.1|Ppatens PKKGLMTKIKEKLPG KKEGFMTKLKEKLPG annotated as dehydrin Pp1s421_9V6|Pp1s421_9V6.1|Ppatens PKKGMMEKIKEKLPG KKDGLMNKIKEKLPG dehydrin Pp1s442_22V6|Pp1s442_22V6.2|Ppatens second transcript of Pp1s442_22V6 Pp1s211_95V6|Pp1s211_95V6.1|Ppatens HKKGIITKIKEKLHH not a dehydrin Pp1s201_52V6|Pp1s201_52V6.1|Ppatens KKHGLINKIKEKLPG dehydrin</w:t>
      </w:r>
    </w:p>
    <w:p>
      <w:r>
        <w:t xml:space="preserve">Out of 5 putative dehydrins, 3 were probable dehydrins and 2 were not dehydrins the following sequences were added to the dehydrins.faa</w:t>
      </w:r>
    </w:p>
    <w:p>
      <w:pPr>
        <w:pStyle w:val="BlockQuote"/>
      </w:pPr>
      <w:r>
        <w:t xml:space="preserve">Pp1s442_22V6|Pp1s442_22V6.1|Ppatens MAAQYTQDQSTEFRPELDEPRRTTTTTTSTTGSGLENENFGGYGGVSENEPPRHKIHSED EPLPKPMSGTYLDEEGAKLDQDSDRSGLGASDLGRDEHIMPKPTSEGYPAGTPQSTEKYQ EHRDLEPTRLDESPKTEEFGAANASTGDFDRTSSDGLRTDKTPASEPRGFRSEDTAPTSG GYADPTSAFPGAPIDRRVEEPGYGYDQQTSEPTSLESGTQHSPKKEGFMTKLKEKLPGHH KTPESGVEHQGAGVEHDTTDAPPKKGLMTKIKEKLPGHHSTAPASTTTDV* Pp1s442_22V6|Pp1s442_22V6.2|Ppatens MAAQYTQDQSTEFRPELDEPRRTTTTTTSTTGSGLENENFGGYGGVSENEPPRHKIHSED EPLPKPMSGTYLDEEGAKLDQDSDRSGLGASDLGRDEHIMPKPTSEGYPAGTPQSTEKYQ EHRDLEPTRLDESPKTEEFGAANASTGDFDRTSSDGLRTDKTPASEPRGFRSEDTAPTSG GYADPTSAFPGAPIDRRVEEPGYGYDQQTSEPTSLESGTQHSPKKEGFMTKLKEKLPGHH KTPESGVEHQGAGVEHDTTDAPPKKGLMTKIKEKLPGHHSTAPASTTTDV*</w:t>
      </w:r>
    </w:p>
    <w:p>
      <w:pPr>
        <w:pStyle w:val="BlockQuote"/>
      </w:pPr>
      <w:r>
        <w:t xml:space="preserve">Pp1s421_9V6|Pp1s421_9V6.1|Ppatens MAGYMGEERKPVSTYNAHQDEFGFKEGNDYPASGGGYGDHRHHRPDVPSSTPGEGYGRQG VEHGYGDQSEETFQDAPERLTGYGDTDNGVGGPKSGYGDSREGTAYDRATDEQTQFGVGG KENSYELEGSDPQLGGTDTSSYAAVDPQRLDSDRSPIRATETVPGGDGWGPEDTSRIHGA KKDGLMNKIKEKLPGHHNTAQGEVSDPNALPKKGMMEKIKEKLPGHDSGSADV* Pp1s201_52V6|Pp1s201_52V6.1|Ppatens MADYNWNMEDSAGGFMGLMSKPDMSSNDGRQDESEERIDNQPGGSSPSPLELTKGHGDSD TGVLGPNSGRGASSEVTGADHRPSSFSESQFGLDAKTVSYGHAAAGSRNVNSHADVDGFC VSRPLCSTERNAGGDGCNLDNTTSTHGVKKHGLINKIKEKLPGHHHTAGRVIENDPPKKA RWIR*</w:t>
      </w:r>
    </w:p>
    <w:p>
      <w:r>
        <w:t xml:space="preserve">A gene annotated as dehydrin in Phytozome, contains a possible K-segment and an S-segment, similar to KS dehydrins, was not identified by my search: &gt;Pp1s52_261V6.1 MDKIKDMLHGHKKDDEHAHATPATATTTNVGTAEAGYSDPA</w:t>
      </w:r>
      <w:r>
        <w:rPr>
          <w:i/>
        </w:rPr>
        <w:t xml:space="preserve">TTHHEEGKEKKGFLG</w:t>
      </w:r>
      <w:r>
        <w:t xml:space="preserve">LGGHKKEGEEGKKHGFMGMGGGSSSSSSSDEEREGAAERNRLRR EKRAQRTAGKTAAGTVPVEGTGEKKHGFFG*i</w:t>
      </w:r>
    </w:p>
    <w:bookmarkStart w:id="27" w:name="selaginella-dehydrins"/>
    <w:p>
      <w:pPr>
        <w:pStyle w:val="Heading3"/>
      </w:pPr>
      <w:r>
        <w:t xml:space="preserve">Selaginella dehydrins</w:t>
      </w:r>
    </w:p>
    <w:bookmarkEnd w:id="27"/>
    <w:p>
      <w:r>
        <w:t xml:space="preserve">Close paper from 1997 {Close:1997kt} mentions that Selaginella dehydrins contain a different K-segment: EKKEGVMOKIKKK, searching for KIKKK in S. moellendorffii results in the following, the genes are not annotated, there were a few others, without the S-segment:</w:t>
      </w:r>
    </w:p>
    <w:p>
      <w:r>
        <w:t xml:space="preserve">Looks like a KS dehydrin, with a typical SSSS..DSD at the end &gt;437484|437484|Smoellendorffii MSMMEKISETLHIGGHKKEEEHKKEDKAHAAGEHKGHDHPAGVPCSGSGAVPPPAAAGYK KDEEHKAGEEKKHEGFMEKIKKKKKDRKERKEGEGKGSSSSSSDSD* &gt;446994|446994|Smoellendorffii MASMMEKISDKLHMGHKKDQVAHNTAPSHATPVQSSTPPSHNTAPGSYGTPQPGMATTTT STTTTQPQKEGLMDKIKKKKNQHKEKKKAGGGSSSSSSDSD* &gt;448256|448256|Smoellendorffii MAFRSVLVASKKNALGHLLVKKEFLATSPLLLNKEAGTAESMAHKVGDKVEKAGENLKET AKDSKEPAESGMREQVRSAAEKIGDATASAGDKIEHSMESEGGGEEKSKLNLEDKQIFGF VLFSRSQVLFAVLLILAALMASMMEKIGEKFGKKDDEHNKLGGQTHETHGLGQQTHGQGA GYGQEAGYGQHGQGVGHGQGVGHNPGSTPYGATTGTTGTGHNPGSTPYGATTGTNPTSGH TATGQPQKKEGLMDKIKKKKNQHKERKEGDKSSSSSESD*</w:t>
      </w:r>
    </w:p>
    <w:p>
      <w:r>
        <w:t xml:space="preserve">Somewhat similar protein from resurrection plant Selaginella lepidophylla was found on GenBank: &gt;gi|2104947|gb|AAB57842.1| dehydrin-like protein [Selaginella lepidophylla] MASMMEKIGDKVHGNKDEQQQQHQYSAAGPQGHGTGGLGSDQHGYKGLGTGKDQHGYQGTGTGTGTDQHG YNAGAVGGGHDSQGAGFGSHTGATTGAVGTGEKKEGVMDKIKKKTHRNKGERKAGEGSSSSDS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f93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